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7A1F" w:rsidRDefault="004313A5" w:rsidP="004313A5">
      <w:pPr>
        <w:pStyle w:val="1"/>
        <w:jc w:val="center"/>
      </w:pPr>
      <w:r>
        <w:rPr>
          <w:rFonts w:hint="eastAsia"/>
        </w:rPr>
        <w:t>2</w:t>
      </w:r>
      <w:r>
        <w:t>0172333090</w:t>
      </w:r>
      <w:proofErr w:type="gramStart"/>
      <w:r>
        <w:rPr>
          <w:rFonts w:hint="eastAsia"/>
        </w:rPr>
        <w:t>何尔恒</w:t>
      </w:r>
      <w:proofErr w:type="gramEnd"/>
      <w:r>
        <w:rPr>
          <w:rFonts w:hint="eastAsia"/>
        </w:rPr>
        <w:t>e</w:t>
      </w:r>
      <w:r>
        <w:t>xp1</w:t>
      </w:r>
    </w:p>
    <w:p w:rsidR="004313A5" w:rsidRDefault="004313A5" w:rsidP="004313A5">
      <w:pPr>
        <w:pStyle w:val="2"/>
      </w:pPr>
      <w:r>
        <w:rPr>
          <w:rFonts w:hint="eastAsia"/>
        </w:rPr>
        <w:t>实验方案：</w:t>
      </w:r>
    </w:p>
    <w:p w:rsidR="004313A5" w:rsidRDefault="004313A5" w:rsidP="004313A5">
      <w:r>
        <w:rPr>
          <w:rFonts w:hint="eastAsia"/>
        </w:rPr>
        <w:t>分别产生4个包含一千个随机数的数组，然后用S</w:t>
      </w:r>
      <w:r>
        <w:t>ort</w:t>
      </w:r>
      <w:r>
        <w:rPr>
          <w:rFonts w:hint="eastAsia"/>
        </w:rPr>
        <w:t>排序、</w:t>
      </w:r>
      <w:r w:rsidR="004D5B1E">
        <w:rPr>
          <w:rFonts w:hint="eastAsia"/>
        </w:rPr>
        <w:t>比较排序、冒泡排序、插入排序分别对四个数组进行处理，输出最后排序后的数组并记录排序程序的运行时间并显示出来，对结果进行比较分析。</w:t>
      </w:r>
    </w:p>
    <w:p w:rsidR="004D5B1E" w:rsidRDefault="004D5B1E" w:rsidP="004D5B1E">
      <w:pPr>
        <w:pStyle w:val="2"/>
      </w:pPr>
      <w:r>
        <w:rPr>
          <w:rFonts w:hint="eastAsia"/>
        </w:rPr>
        <w:t>结果：</w:t>
      </w:r>
    </w:p>
    <w:p w:rsidR="004D5B1E" w:rsidRDefault="0076392E" w:rsidP="004D5B1E">
      <w:r>
        <w:rPr>
          <w:rFonts w:hint="eastAsia"/>
        </w:rPr>
        <w:t>四种排序方式都能对数组进行正确排序</w:t>
      </w:r>
    </w:p>
    <w:p w:rsidR="0076392E" w:rsidRDefault="0076392E" w:rsidP="004D5B1E">
      <w:r w:rsidRPr="0076392E">
        <w:drawing>
          <wp:inline distT="0" distB="0" distL="0" distR="0" wp14:anchorId="67DECA5A" wp14:editId="49464E59">
            <wp:extent cx="1930499" cy="1308167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1308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392E" w:rsidRDefault="0076392E" w:rsidP="0076392E">
      <w:pPr>
        <w:pStyle w:val="2"/>
      </w:pPr>
      <w:r>
        <w:rPr>
          <w:rFonts w:hint="eastAsia"/>
        </w:rPr>
        <w:t>分析：</w:t>
      </w:r>
    </w:p>
    <w:p w:rsidR="0076392E" w:rsidRDefault="003878F7" w:rsidP="0076392E">
      <w:r>
        <w:rPr>
          <w:rFonts w:hint="eastAsia"/>
        </w:rPr>
        <w:t>数组包含一千个数而且使用函数</w:t>
      </w:r>
      <w:r w:rsidRPr="003878F7">
        <w:drawing>
          <wp:inline distT="0" distB="0" distL="0" distR="0" wp14:anchorId="3630BFA6" wp14:editId="56A96415">
            <wp:extent cx="3137061" cy="171459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37061" cy="17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分别对数组进行赋值，样本足够大且分布均匀。所以</w:t>
      </w:r>
      <w:r w:rsidR="00700745">
        <w:rPr>
          <w:rFonts w:hint="eastAsia"/>
        </w:rPr>
        <w:t>四个数组数的不同可视作对实验结果没有影响。</w:t>
      </w:r>
    </w:p>
    <w:p w:rsidR="00700745" w:rsidRDefault="00700745" w:rsidP="0076392E">
      <w:r>
        <w:rPr>
          <w:rFonts w:hint="eastAsia"/>
        </w:rPr>
        <w:t>经过多次测试，得出不同排序方法所用的时间S</w:t>
      </w:r>
      <w:r>
        <w:t>ort</w:t>
      </w:r>
      <w:r>
        <w:rPr>
          <w:rFonts w:hint="eastAsia"/>
        </w:rPr>
        <w:t>&lt;冒泡&lt;选择&lt;插入。</w:t>
      </w:r>
    </w:p>
    <w:p w:rsidR="00700745" w:rsidRDefault="00700745" w:rsidP="00700745">
      <w:pPr>
        <w:pStyle w:val="2"/>
      </w:pPr>
      <w:r>
        <w:rPr>
          <w:rFonts w:hint="eastAsia"/>
        </w:rPr>
        <w:t>问题：</w:t>
      </w:r>
    </w:p>
    <w:p w:rsidR="00700745" w:rsidRDefault="006B2D40" w:rsidP="00700745">
      <w:r>
        <w:rPr>
          <w:rFonts w:hint="eastAsia"/>
        </w:rPr>
        <w:t>若使用以下方法</w:t>
      </w:r>
      <w:r w:rsidR="0096073C">
        <w:rPr>
          <w:rFonts w:hint="eastAsia"/>
        </w:rPr>
        <w:t>在排序之前</w:t>
      </w:r>
      <w:r>
        <w:rPr>
          <w:rFonts w:hint="eastAsia"/>
        </w:rPr>
        <w:t>对四个数组进行赋值，希望四个数组的数一样的话。</w:t>
      </w:r>
    </w:p>
    <w:p w:rsidR="006B2D40" w:rsidRDefault="006B2D40" w:rsidP="00700745">
      <w:r w:rsidRPr="006B2D40">
        <w:lastRenderedPageBreak/>
        <w:drawing>
          <wp:inline distT="0" distB="0" distL="0" distR="0" wp14:anchorId="22464149" wp14:editId="1FB88A1A">
            <wp:extent cx="3479979" cy="3156112"/>
            <wp:effectExtent l="0" t="0" r="635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79979" cy="315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73C" w:rsidRDefault="006B2D40" w:rsidP="00700745">
      <w:r>
        <w:rPr>
          <w:rFonts w:hint="eastAsia"/>
        </w:rPr>
        <w:t>不能达到预想要求。</w:t>
      </w:r>
      <w:r w:rsidR="0096073C">
        <w:t>Scores1, scores2, scores3</w:t>
      </w:r>
      <w:r w:rsidR="0096073C">
        <w:rPr>
          <w:rFonts w:hint="eastAsia"/>
        </w:rPr>
        <w:t>能保持和s</w:t>
      </w:r>
      <w:r w:rsidR="0096073C">
        <w:t>core</w:t>
      </w:r>
      <w:r w:rsidR="0096073C">
        <w:rPr>
          <w:rFonts w:hint="eastAsia"/>
        </w:rPr>
        <w:t>一样乱序，但s</w:t>
      </w:r>
      <w:r w:rsidR="0096073C">
        <w:t>cores4</w:t>
      </w:r>
      <w:r w:rsidR="0096073C">
        <w:rPr>
          <w:rFonts w:hint="eastAsia"/>
        </w:rPr>
        <w:t>在被排序之前已经排好序了。</w:t>
      </w:r>
    </w:p>
    <w:p w:rsidR="006B2D40" w:rsidRDefault="0096073C" w:rsidP="00700745">
      <w:r>
        <w:rPr>
          <w:rFonts w:hint="eastAsia"/>
        </w:rPr>
        <w:t>多次检查都没有解决问题，所以采用产生4个随机数组的方式进行实验。</w:t>
      </w:r>
    </w:p>
    <w:p w:rsidR="00F333F9" w:rsidRDefault="00F333F9" w:rsidP="00F333F9">
      <w:pPr>
        <w:pStyle w:val="2"/>
      </w:pPr>
      <w:r>
        <w:rPr>
          <w:rFonts w:hint="eastAsia"/>
        </w:rPr>
        <w:t>程序截图</w:t>
      </w:r>
    </w:p>
    <w:p w:rsidR="00F333F9" w:rsidRDefault="00F333F9" w:rsidP="00F333F9">
      <w:pPr>
        <w:pStyle w:val="3"/>
      </w:pPr>
      <w:r>
        <w:rPr>
          <w:rFonts w:hint="eastAsia"/>
        </w:rPr>
        <w:t>产生四个随机数组</w:t>
      </w:r>
    </w:p>
    <w:p w:rsidR="00F333F9" w:rsidRDefault="00F333F9" w:rsidP="00F333F9">
      <w:r w:rsidRPr="00F333F9">
        <w:drawing>
          <wp:inline distT="0" distB="0" distL="0" distR="0" wp14:anchorId="15DFCC29" wp14:editId="577650C3">
            <wp:extent cx="3645087" cy="3543482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5087" cy="354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3F9" w:rsidRDefault="00F333F9" w:rsidP="00F333F9">
      <w:pPr>
        <w:pStyle w:val="3"/>
      </w:pPr>
      <w:r>
        <w:rPr>
          <w:rFonts w:hint="eastAsia"/>
        </w:rPr>
        <w:lastRenderedPageBreak/>
        <w:t>插入排序</w:t>
      </w:r>
    </w:p>
    <w:p w:rsidR="00F333F9" w:rsidRDefault="00F333F9" w:rsidP="00F333F9">
      <w:r w:rsidRPr="00F333F9">
        <w:drawing>
          <wp:inline distT="0" distB="0" distL="0" distR="0" wp14:anchorId="76E29250" wp14:editId="355342D9">
            <wp:extent cx="4572235" cy="391180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2235" cy="391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3F9" w:rsidRDefault="00F333F9" w:rsidP="00F333F9">
      <w:pPr>
        <w:pStyle w:val="3"/>
      </w:pPr>
      <w:r>
        <w:rPr>
          <w:rFonts w:hint="eastAsia"/>
        </w:rPr>
        <w:t>选择排序</w:t>
      </w:r>
    </w:p>
    <w:p w:rsidR="00F333F9" w:rsidRDefault="00F333F9" w:rsidP="00F333F9">
      <w:r w:rsidRPr="00F333F9">
        <w:drawing>
          <wp:inline distT="0" distB="0" distL="0" distR="0" wp14:anchorId="4F5328D0" wp14:editId="0A3CBC7A">
            <wp:extent cx="4578585" cy="331487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8585" cy="331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3F9" w:rsidRDefault="00163565" w:rsidP="00163565">
      <w:pPr>
        <w:pStyle w:val="3"/>
      </w:pPr>
      <w:r>
        <w:rPr>
          <w:rFonts w:hint="eastAsia"/>
        </w:rPr>
        <w:lastRenderedPageBreak/>
        <w:t>冒泡排序</w:t>
      </w:r>
    </w:p>
    <w:p w:rsidR="00163565" w:rsidRDefault="00163565" w:rsidP="00163565">
      <w:r w:rsidRPr="00163565">
        <w:drawing>
          <wp:inline distT="0" distB="0" distL="0" distR="0" wp14:anchorId="76C93F3E" wp14:editId="7265AD7C">
            <wp:extent cx="4584936" cy="3321221"/>
            <wp:effectExtent l="0" t="0" r="635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4936" cy="332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565" w:rsidRDefault="00163565" w:rsidP="00163565">
      <w:pPr>
        <w:pStyle w:val="3"/>
      </w:pPr>
      <w:r>
        <w:t>Sort</w:t>
      </w:r>
      <w:r>
        <w:rPr>
          <w:rFonts w:hint="eastAsia"/>
        </w:rPr>
        <w:t>排序</w:t>
      </w:r>
    </w:p>
    <w:p w:rsidR="00163565" w:rsidRPr="00163565" w:rsidRDefault="00163565" w:rsidP="00163565">
      <w:pPr>
        <w:rPr>
          <w:rFonts w:hint="eastAsia"/>
        </w:rPr>
      </w:pPr>
      <w:r w:rsidRPr="00163565">
        <w:drawing>
          <wp:inline distT="0" distB="0" distL="0" distR="0" wp14:anchorId="3A70C16C" wp14:editId="65918614">
            <wp:extent cx="4553184" cy="1866996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53184" cy="1866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63565" w:rsidRPr="001635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MzAyNLIwMzKwsLBQ0lEKTi0uzszPAykwrAUA3RX0TiwAAAA="/>
  </w:docVars>
  <w:rsids>
    <w:rsidRoot w:val="004313A5"/>
    <w:rsid w:val="00163565"/>
    <w:rsid w:val="003878F7"/>
    <w:rsid w:val="003D7A1F"/>
    <w:rsid w:val="004313A5"/>
    <w:rsid w:val="004D5B1E"/>
    <w:rsid w:val="006B2D40"/>
    <w:rsid w:val="00700745"/>
    <w:rsid w:val="0076392E"/>
    <w:rsid w:val="0096073C"/>
    <w:rsid w:val="00F3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808AF"/>
  <w15:chartTrackingRefBased/>
  <w15:docId w15:val="{7945ED89-A914-42C2-8558-3A0470C2D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313A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313A5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333F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313A5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4313A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F333F9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尔恒</dc:creator>
  <cp:keywords/>
  <dc:description/>
  <cp:lastModifiedBy>何 尔恒</cp:lastModifiedBy>
  <cp:revision>1</cp:revision>
  <dcterms:created xsi:type="dcterms:W3CDTF">2019-09-26T08:30:00Z</dcterms:created>
  <dcterms:modified xsi:type="dcterms:W3CDTF">2019-09-26T08:49:00Z</dcterms:modified>
</cp:coreProperties>
</file>